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4FE84AF" w:rsidR="000C49FD" w:rsidRPr="00104020" w:rsidRDefault="00104020" w:rsidP="00E31880">
      <w:pPr>
        <w:jc w:val="center"/>
        <w:rPr>
          <w:b/>
          <w:bCs/>
          <w:sz w:val="32"/>
          <w:szCs w:val="32"/>
        </w:rPr>
      </w:pPr>
      <w:r w:rsidRPr="00104020">
        <w:rPr>
          <w:b/>
          <w:bCs/>
          <w:sz w:val="32"/>
          <w:szCs w:val="32"/>
        </w:rPr>
        <w:t>(</w:t>
      </w:r>
      <w:r w:rsidR="007307FB">
        <w:rPr>
          <w:b/>
          <w:bCs/>
          <w:sz w:val="32"/>
          <w:szCs w:val="32"/>
        </w:rPr>
        <w:t>Maryland</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34F07C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307FB">
        <w:rPr>
          <w:sz w:val="22"/>
          <w:szCs w:val="22"/>
        </w:rPr>
        <w:t>Mary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AA8450E" w:rsidR="00C543C7" w:rsidRDefault="007307FB"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EA34F" w14:textId="77777777" w:rsidR="00DF1085" w:rsidRDefault="00DF1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CD2049" w:rsidR="004F70A3" w:rsidRPr="00DF1085" w:rsidRDefault="004F70A3" w:rsidP="00DF1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DCAB" w14:textId="77777777" w:rsidR="00DF1085" w:rsidRDefault="00DF1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94EE1" w14:textId="77777777" w:rsidR="00DF1085" w:rsidRDefault="00DF1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7C3354" w:rsidR="004F70A3" w:rsidRPr="00DF1085" w:rsidRDefault="004F70A3" w:rsidP="00DF10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27959" w14:textId="77777777" w:rsidR="00DF1085" w:rsidRDefault="00DF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606703">
    <w:abstractNumId w:val="3"/>
  </w:num>
  <w:num w:numId="2" w16cid:durableId="578947513">
    <w:abstractNumId w:val="2"/>
  </w:num>
  <w:num w:numId="3" w16cid:durableId="1105003994">
    <w:abstractNumId w:val="0"/>
  </w:num>
  <w:num w:numId="4" w16cid:durableId="2065761800">
    <w:abstractNumId w:val="4"/>
  </w:num>
  <w:num w:numId="5" w16cid:durableId="1091505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307FB"/>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DF1085"/>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